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E8CC33" w14:textId="00F35442" w:rsidR="00E54286" w:rsidRPr="0054636D" w:rsidRDefault="005D0E4E" w:rsidP="00476120">
      <w:pPr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</w:t>
      </w:r>
      <w:r w:rsidR="0032057B"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Mrs. Poggensee </w:t>
      </w:r>
      <w:r w:rsidR="00C75D31"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        </w:t>
      </w:r>
      <w:r w:rsidR="0032057B"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>Remote Learning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   </w:t>
      </w:r>
      <w:r w:rsidR="00C75D31">
        <w:rPr>
          <w:rFonts w:ascii="Arial" w:hAnsi="Arial" w:cs="Arial"/>
          <w:b/>
          <w:color w:val="000000" w:themeColor="text1"/>
          <w:sz w:val="28"/>
          <w:szCs w:val="28"/>
        </w:rPr>
        <w:t>4</w:t>
      </w:r>
      <w:r w:rsidR="00C75D31" w:rsidRPr="00C75D31">
        <w:rPr>
          <w:rFonts w:ascii="Arial" w:hAnsi="Arial" w:cs="Arial"/>
          <w:b/>
          <w:color w:val="000000" w:themeColor="text1"/>
          <w:sz w:val="28"/>
          <w:szCs w:val="28"/>
          <w:vertAlign w:val="superscript"/>
        </w:rPr>
        <w:t>th</w:t>
      </w:r>
      <w:r w:rsidR="00C75D31">
        <w:rPr>
          <w:rFonts w:ascii="Arial" w:hAnsi="Arial" w:cs="Arial"/>
          <w:b/>
          <w:color w:val="000000" w:themeColor="text1"/>
          <w:sz w:val="28"/>
          <w:szCs w:val="28"/>
        </w:rPr>
        <w:t xml:space="preserve"> Grade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</w:t>
      </w:r>
      <w:r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</w:t>
      </w:r>
      <w:r w:rsidR="00C75D31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                </w:t>
      </w:r>
      <w:r>
        <w:rPr>
          <w:rFonts w:ascii="Calibri" w:eastAsia="Calibri" w:hAnsi="Calibri" w:cs="Calibri"/>
          <w:b/>
          <w:bCs/>
          <w:color w:val="auto"/>
          <w:sz w:val="28"/>
          <w:szCs w:val="28"/>
        </w:rPr>
        <w:t>Week of April 20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  <w:r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– 24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</w:p>
    <w:p w14:paraId="25396BA3" w14:textId="7CEB28B9" w:rsidR="00FF357A" w:rsidRPr="00C75D31" w:rsidRDefault="00251BF2" w:rsidP="0054636D">
      <w:pPr>
        <w:spacing w:after="0"/>
        <w:rPr>
          <w:rFonts w:ascii="Arial" w:hAnsi="Arial" w:cs="Arial"/>
          <w:color w:val="auto"/>
          <w:sz w:val="24"/>
        </w:rPr>
      </w:pPr>
      <w:r w:rsidRPr="00C75D31">
        <w:rPr>
          <w:rFonts w:ascii="Arial" w:hAnsi="Arial" w:cs="Arial"/>
          <w:color w:val="auto"/>
          <w:sz w:val="24"/>
        </w:rPr>
        <w:t>The</w:t>
      </w:r>
      <w:r w:rsidR="00FF357A" w:rsidRPr="00C75D31">
        <w:rPr>
          <w:rFonts w:ascii="Arial" w:hAnsi="Arial" w:cs="Arial"/>
          <w:color w:val="auto"/>
          <w:sz w:val="24"/>
        </w:rPr>
        <w:t xml:space="preserve"> math assignments </w:t>
      </w:r>
      <w:r w:rsidRPr="00C75D31">
        <w:rPr>
          <w:rFonts w:ascii="Arial" w:hAnsi="Arial" w:cs="Arial"/>
          <w:color w:val="auto"/>
          <w:sz w:val="24"/>
        </w:rPr>
        <w:t xml:space="preserve">listed </w:t>
      </w:r>
      <w:r w:rsidR="00FF357A" w:rsidRPr="00C75D31">
        <w:rPr>
          <w:rFonts w:ascii="Arial" w:hAnsi="Arial" w:cs="Arial"/>
          <w:color w:val="auto"/>
          <w:sz w:val="24"/>
        </w:rPr>
        <w:t>are for th</w:t>
      </w:r>
      <w:r w:rsidR="005D0E4E" w:rsidRPr="00C75D31">
        <w:rPr>
          <w:rFonts w:ascii="Arial" w:hAnsi="Arial" w:cs="Arial"/>
          <w:color w:val="auto"/>
          <w:sz w:val="24"/>
        </w:rPr>
        <w:t>e students who have math with Mrs. Poggensee.</w:t>
      </w:r>
    </w:p>
    <w:p w14:paraId="6F02BB5F" w14:textId="40364AB4" w:rsidR="0054636D" w:rsidRPr="00C75D31" w:rsidRDefault="00FF357A" w:rsidP="00FF357A">
      <w:pPr>
        <w:rPr>
          <w:rFonts w:ascii="Arial" w:hAnsi="Arial" w:cs="Arial"/>
          <w:color w:val="auto"/>
          <w:sz w:val="24"/>
        </w:rPr>
      </w:pPr>
      <w:r w:rsidRPr="00C75D31">
        <w:rPr>
          <w:rFonts w:ascii="Arial" w:hAnsi="Arial" w:cs="Arial"/>
          <w:color w:val="auto"/>
          <w:sz w:val="24"/>
        </w:rPr>
        <w:t>Science and Social Studi</w:t>
      </w:r>
      <w:r w:rsidR="0054636D" w:rsidRPr="00C75D31">
        <w:rPr>
          <w:rFonts w:ascii="Arial" w:hAnsi="Arial" w:cs="Arial"/>
          <w:color w:val="auto"/>
          <w:sz w:val="24"/>
        </w:rPr>
        <w:t xml:space="preserve">es assignments are from your </w:t>
      </w:r>
      <w:r w:rsidR="001A6973" w:rsidRPr="00C75D31">
        <w:rPr>
          <w:rFonts w:ascii="Arial" w:hAnsi="Arial" w:cs="Arial"/>
          <w:color w:val="auto"/>
          <w:sz w:val="24"/>
        </w:rPr>
        <w:t>classroom teacher!</w:t>
      </w:r>
    </w:p>
    <w:p w14:paraId="502C92CC" w14:textId="77777777" w:rsidR="003E1411" w:rsidRDefault="00476120" w:rsidP="003E1411">
      <w:pPr>
        <w:spacing w:after="0"/>
        <w:rPr>
          <w:rFonts w:ascii="Arial" w:hAnsi="Arial" w:cs="Arial"/>
          <w:color w:val="auto"/>
          <w:sz w:val="28"/>
          <w:highlight w:val="green"/>
        </w:rPr>
      </w:pPr>
      <w:r w:rsidRPr="00C75D31">
        <w:rPr>
          <w:rFonts w:ascii="Arial" w:hAnsi="Arial" w:cs="Arial"/>
          <w:color w:val="auto"/>
          <w:sz w:val="28"/>
          <w:highlight w:val="green"/>
        </w:rPr>
        <w:t>4</w:t>
      </w:r>
      <w:r w:rsidRPr="00C75D31">
        <w:rPr>
          <w:rFonts w:ascii="Arial" w:hAnsi="Arial" w:cs="Arial"/>
          <w:color w:val="auto"/>
          <w:sz w:val="28"/>
          <w:highlight w:val="green"/>
          <w:vertAlign w:val="superscript"/>
        </w:rPr>
        <w:t>th</w:t>
      </w:r>
      <w:r w:rsidRPr="00C75D31">
        <w:rPr>
          <w:rFonts w:ascii="Arial" w:hAnsi="Arial" w:cs="Arial"/>
          <w:color w:val="auto"/>
          <w:sz w:val="28"/>
          <w:highlight w:val="green"/>
        </w:rPr>
        <w:t xml:space="preserve"> grade; Go on Teams for </w:t>
      </w:r>
      <w:r w:rsidR="005D0E4E" w:rsidRPr="00C75D31">
        <w:rPr>
          <w:rFonts w:ascii="Arial" w:hAnsi="Arial" w:cs="Arial"/>
          <w:color w:val="auto"/>
          <w:sz w:val="28"/>
          <w:highlight w:val="green"/>
        </w:rPr>
        <w:t>Reading</w:t>
      </w:r>
      <w:r w:rsidR="003E1411">
        <w:rPr>
          <w:rFonts w:ascii="Arial" w:hAnsi="Arial" w:cs="Arial"/>
          <w:color w:val="auto"/>
          <w:sz w:val="28"/>
          <w:highlight w:val="green"/>
        </w:rPr>
        <w:t>/English</w:t>
      </w:r>
      <w:r w:rsidR="005D0E4E" w:rsidRPr="00C75D31">
        <w:rPr>
          <w:rFonts w:ascii="Arial" w:hAnsi="Arial" w:cs="Arial"/>
          <w:color w:val="auto"/>
          <w:sz w:val="28"/>
          <w:highlight w:val="green"/>
        </w:rPr>
        <w:t xml:space="preserve">-ELA (Mrs. Poggensee), </w:t>
      </w:r>
    </w:p>
    <w:p w14:paraId="3D8122E4" w14:textId="59088E86" w:rsidR="00476120" w:rsidRPr="00C75D31" w:rsidRDefault="005D0E4E" w:rsidP="00FF357A">
      <w:pPr>
        <w:rPr>
          <w:rFonts w:ascii="Arial" w:hAnsi="Arial" w:cs="Arial"/>
          <w:color w:val="auto"/>
          <w:sz w:val="28"/>
        </w:rPr>
      </w:pPr>
      <w:r w:rsidRPr="00C75D31">
        <w:rPr>
          <w:rFonts w:ascii="Arial" w:hAnsi="Arial" w:cs="Arial"/>
          <w:color w:val="auto"/>
          <w:sz w:val="28"/>
          <w:highlight w:val="green"/>
        </w:rPr>
        <w:t xml:space="preserve">Science, </w:t>
      </w:r>
      <w:proofErr w:type="gramStart"/>
      <w:r w:rsidRPr="00C75D31">
        <w:rPr>
          <w:rFonts w:ascii="Arial" w:hAnsi="Arial" w:cs="Arial"/>
          <w:color w:val="auto"/>
          <w:sz w:val="28"/>
          <w:highlight w:val="green"/>
        </w:rPr>
        <w:t xml:space="preserve">and </w:t>
      </w:r>
      <w:r w:rsidR="00476120" w:rsidRPr="00C75D31">
        <w:rPr>
          <w:rFonts w:ascii="Arial" w:hAnsi="Arial" w:cs="Arial"/>
          <w:color w:val="auto"/>
          <w:sz w:val="28"/>
          <w:highlight w:val="green"/>
        </w:rPr>
        <w:t xml:space="preserve"> Social</w:t>
      </w:r>
      <w:proofErr w:type="gramEnd"/>
      <w:r w:rsidR="00476120" w:rsidRPr="00C75D31">
        <w:rPr>
          <w:rFonts w:ascii="Arial" w:hAnsi="Arial" w:cs="Arial"/>
          <w:color w:val="auto"/>
          <w:sz w:val="28"/>
          <w:highlight w:val="green"/>
        </w:rPr>
        <w:t xml:space="preserve"> Studies (Mrs. </w:t>
      </w:r>
      <w:proofErr w:type="spellStart"/>
      <w:r w:rsidR="00476120" w:rsidRPr="00C75D31">
        <w:rPr>
          <w:rFonts w:ascii="Arial" w:hAnsi="Arial" w:cs="Arial"/>
          <w:color w:val="auto"/>
          <w:sz w:val="28"/>
          <w:highlight w:val="green"/>
        </w:rPr>
        <w:t>Skrobanski</w:t>
      </w:r>
      <w:proofErr w:type="spellEnd"/>
      <w:r w:rsidR="00476120" w:rsidRPr="00C75D31">
        <w:rPr>
          <w:rFonts w:ascii="Arial" w:hAnsi="Arial" w:cs="Arial"/>
          <w:color w:val="auto"/>
          <w:sz w:val="28"/>
          <w:highlight w:val="green"/>
        </w:rPr>
        <w:t>)</w:t>
      </w:r>
    </w:p>
    <w:p w14:paraId="1726C0CD" w14:textId="2AA8C6E4" w:rsidR="00C91A53" w:rsidRPr="00476120" w:rsidRDefault="00C91A53" w:rsidP="00FF357A">
      <w:pPr>
        <w:rPr>
          <w:rFonts w:ascii="Arial" w:hAnsi="Arial" w:cs="Arial"/>
          <w:color w:val="auto"/>
          <w:sz w:val="28"/>
        </w:rPr>
      </w:pPr>
      <w:r w:rsidRPr="00C91A53">
        <w:rPr>
          <w:rFonts w:ascii="Arial" w:hAnsi="Arial" w:cs="Arial"/>
          <w:color w:val="auto"/>
          <w:sz w:val="28"/>
          <w:highlight w:val="yellow"/>
        </w:rPr>
        <w:t>If highlighted in yellow, these assignments need to be turned in.</w:t>
      </w:r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317"/>
        <w:gridCol w:w="23"/>
        <w:gridCol w:w="2160"/>
        <w:gridCol w:w="67"/>
        <w:gridCol w:w="2273"/>
        <w:gridCol w:w="2160"/>
        <w:gridCol w:w="180"/>
        <w:gridCol w:w="132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073BD0B6" w:rsidR="0048731C" w:rsidRPr="00FF357A" w:rsidRDefault="00FF357A" w:rsidP="00AB2CF4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4"/>
              </w:rPr>
              <w:t>Time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F357A">
              <w:rPr>
                <w:rFonts w:ascii="Calibri" w:eastAsia="Calibri" w:hAnsi="Calibri" w:cs="Calibri"/>
                <w:color w:val="auto"/>
                <w:sz w:val="20"/>
                <w:szCs w:val="24"/>
              </w:rPr>
              <w:t>Subject</w:t>
            </w:r>
          </w:p>
        </w:tc>
        <w:tc>
          <w:tcPr>
            <w:tcW w:w="2317" w:type="dxa"/>
            <w:vAlign w:val="center"/>
          </w:tcPr>
          <w:p w14:paraId="0E43E240" w14:textId="77777777" w:rsidR="005D0E4E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</w:p>
          <w:p w14:paraId="7336A9BD" w14:textId="5D4B5B49" w:rsidR="00160096" w:rsidRPr="00253A5F" w:rsidRDefault="005D0E4E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5D0E4E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8"/>
                <w:szCs w:val="24"/>
              </w:rPr>
              <w:t>Science</w:t>
            </w:r>
          </w:p>
          <w:p w14:paraId="05EE191A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  <w:p w14:paraId="4D40FE8D" w14:textId="173FF44C" w:rsidR="00C81D3D" w:rsidRPr="005D0E4E" w:rsidRDefault="00C81D3D" w:rsidP="00AB2CF4">
            <w:pPr>
              <w:jc w:val="center"/>
              <w:rPr>
                <w:rFonts w:ascii="Calibri" w:eastAsia="Calibri" w:hAnsi="Calibri" w:cs="Calibri"/>
                <w:color w:val="auto"/>
                <w:sz w:val="6"/>
                <w:szCs w:val="24"/>
              </w:rPr>
            </w:pPr>
          </w:p>
        </w:tc>
        <w:tc>
          <w:tcPr>
            <w:tcW w:w="2250" w:type="dxa"/>
            <w:gridSpan w:val="3"/>
            <w:vAlign w:val="center"/>
          </w:tcPr>
          <w:p w14:paraId="022AC53A" w14:textId="2E26D130" w:rsidR="00160096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0260AE76" w14:textId="5D828936" w:rsidR="00FC291A" w:rsidRPr="00253A5F" w:rsidRDefault="00FC291A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pelling/Reading/ English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vAlign w:val="center"/>
          </w:tcPr>
          <w:p w14:paraId="5F0181D6" w14:textId="76395B58" w:rsidR="00160096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</w:p>
          <w:p w14:paraId="28ACBE82" w14:textId="08380395" w:rsidR="00B7039F" w:rsidRPr="00253A5F" w:rsidRDefault="00B7039F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  <w:r w:rsidRPr="005D0E4E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8"/>
                <w:szCs w:val="24"/>
              </w:rPr>
              <w:t>Social Studies</w:t>
            </w:r>
          </w:p>
          <w:p w14:paraId="2617616B" w14:textId="3DDCE9C8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2949217D" w14:textId="458377F8" w:rsidR="00B7039F" w:rsidRDefault="00AB2CF4" w:rsidP="00FC291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73D6C5F7" w14:textId="11757D69" w:rsidR="00FC291A" w:rsidRDefault="00FC291A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pelling/Reading</w:t>
            </w:r>
          </w:p>
          <w:p w14:paraId="510A6ADB" w14:textId="57DED9F7" w:rsidR="00AB2CF4" w:rsidRPr="00B057C7" w:rsidRDefault="00AB2CF4" w:rsidP="00D3137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  <w:gridSpan w:val="2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60648F">
        <w:trPr>
          <w:trHeight w:val="809"/>
        </w:trPr>
        <w:tc>
          <w:tcPr>
            <w:tcW w:w="828" w:type="dxa"/>
            <w:vAlign w:val="center"/>
          </w:tcPr>
          <w:p w14:paraId="18CD2B29" w14:textId="77777777" w:rsidR="00FC291A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00</w:t>
            </w:r>
          </w:p>
          <w:p w14:paraId="469DACA3" w14:textId="11FD71E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</w:t>
            </w:r>
          </w:p>
        </w:tc>
        <w:tc>
          <w:tcPr>
            <w:tcW w:w="10507" w:type="dxa"/>
            <w:gridSpan w:val="8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B057C7">
              <w:rPr>
                <w:rFonts w:ascii="Calibri" w:eastAsia="Calibri" w:hAnsi="Calibri" w:cs="Calibri"/>
                <w:color w:val="auto"/>
                <w:sz w:val="24"/>
                <w:szCs w:val="24"/>
              </w:rPr>
              <w:t>Wake up, Breakfast, Get Ready for the Day</w:t>
            </w:r>
          </w:p>
        </w:tc>
      </w:tr>
      <w:tr w:rsidR="00DA0B24" w14:paraId="79B365C8" w14:textId="5FDC2227" w:rsidTr="00222258">
        <w:trPr>
          <w:trHeight w:val="1133"/>
        </w:trPr>
        <w:tc>
          <w:tcPr>
            <w:tcW w:w="828" w:type="dxa"/>
            <w:vAlign w:val="center"/>
          </w:tcPr>
          <w:p w14:paraId="539EAF62" w14:textId="77777777" w:rsidR="00FC291A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</w:t>
            </w:r>
          </w:p>
          <w:p w14:paraId="6E0D535C" w14:textId="09BB377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</w:t>
            </w:r>
          </w:p>
        </w:tc>
        <w:tc>
          <w:tcPr>
            <w:tcW w:w="2340" w:type="dxa"/>
            <w:gridSpan w:val="2"/>
          </w:tcPr>
          <w:p w14:paraId="675AC9B3" w14:textId="4E63D5E6" w:rsidR="00DA0B24" w:rsidRDefault="00DA0B24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126933B6" w14:textId="41D6A17E" w:rsidR="00DA0B24" w:rsidRPr="00701D02" w:rsidRDefault="00966022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1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4B0E7E34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24256818" w14:textId="70F7D45D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Skills </w:t>
            </w:r>
          </w:p>
          <w:p w14:paraId="1043E769" w14:textId="2CA3DCCE" w:rsidR="00DA0B24" w:rsidRPr="00706306" w:rsidRDefault="00DA0B24" w:rsidP="0070630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EBDF454" w14:textId="00A6F68B" w:rsidR="00DA0B24" w:rsidRPr="000319C6" w:rsidRDefault="00DA0B24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098C13F2" w14:textId="48416BAB" w:rsidR="00DA0B24" w:rsidRDefault="00966022" w:rsidP="0032057B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2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5914FEA3" w14:textId="77777777" w:rsidR="00C75D31" w:rsidRPr="0049492A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15799EBD" w14:textId="77777777" w:rsidR="00C75D31" w:rsidRDefault="00C75D31" w:rsidP="00C75D31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</w:p>
          <w:p w14:paraId="6BACCABE" w14:textId="1BC34111" w:rsidR="00DA0B24" w:rsidRPr="00C75D31" w:rsidRDefault="00C75D31" w:rsidP="00C75D31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 w:rsidRPr="00C75D31">
              <w:rPr>
                <w:rFonts w:ascii="Arial" w:eastAsia="Calibri" w:hAnsi="Arial" w:cs="Arial"/>
                <w:i/>
                <w:color w:val="auto"/>
                <w:sz w:val="24"/>
                <w:szCs w:val="22"/>
                <w:highlight w:val="yellow"/>
              </w:rPr>
              <w:t>Start activities</w:t>
            </w:r>
            <w:r w:rsidRPr="00C75D31">
              <w:rPr>
                <w:rFonts w:ascii="Arial" w:eastAsia="Calibri" w:hAnsi="Arial" w:cs="Arial"/>
                <w:color w:val="auto"/>
                <w:sz w:val="24"/>
                <w:szCs w:val="22"/>
              </w:rPr>
              <w:t xml:space="preserve"> </w:t>
            </w:r>
          </w:p>
          <w:p w14:paraId="18116BB5" w14:textId="0561E33B" w:rsidR="00DA0B24" w:rsidRPr="00B057C7" w:rsidRDefault="00DA0B24" w:rsidP="002E7928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6377EE7" w14:textId="6DD2131B" w:rsidR="00DA0B24" w:rsidRDefault="00DA0B24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2F33E23A" w14:textId="2FA742E4" w:rsidR="00DA0B24" w:rsidRPr="00701D02" w:rsidRDefault="00966022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3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6E9ADA36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197E75B0" w14:textId="5FC77D13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Skills </w:t>
            </w:r>
          </w:p>
          <w:p w14:paraId="6F5DB9F2" w14:textId="255A8415" w:rsidR="00DA0B24" w:rsidRPr="00B057C7" w:rsidRDefault="00DA0B24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B13EC61" w14:textId="40B0EAF3" w:rsidR="00DA0B24" w:rsidRPr="000319C6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52CC4C91" w14:textId="45021C80" w:rsidR="00DA0B24" w:rsidRDefault="00966022" w:rsidP="000319C6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4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2B5E93D8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3AE9AA8A" w14:textId="77777777" w:rsidR="00C75D31" w:rsidRPr="0049492A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</w:p>
          <w:p w14:paraId="207D2488" w14:textId="665A8D3F" w:rsidR="00DA0B24" w:rsidRPr="00B057C7" w:rsidRDefault="00C75D31" w:rsidP="00C75D3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75D31">
              <w:rPr>
                <w:rFonts w:ascii="Arial" w:eastAsia="Calibri" w:hAnsi="Arial" w:cs="Arial"/>
                <w:color w:val="auto"/>
                <w:sz w:val="24"/>
                <w:szCs w:val="22"/>
                <w:highlight w:val="yellow"/>
              </w:rPr>
              <w:t>Make sure to complete all activities before taking the test on spelling city.</w:t>
            </w:r>
          </w:p>
        </w:tc>
        <w:tc>
          <w:tcPr>
            <w:tcW w:w="1327" w:type="dxa"/>
          </w:tcPr>
          <w:p w14:paraId="5EDE5469" w14:textId="77777777" w:rsidR="00DA0B24" w:rsidRPr="00C91A53" w:rsidRDefault="00DA0B24" w:rsidP="000D1200">
            <w:pPr>
              <w:rPr>
                <w:color w:val="00B050"/>
                <w:sz w:val="28"/>
              </w:rPr>
            </w:pPr>
          </w:p>
          <w:p w14:paraId="798ECC5B" w14:textId="625E6744" w:rsidR="00DA0B24" w:rsidRDefault="00C75D31" w:rsidP="00B06278">
            <w:pPr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5553B86A" w14:textId="77777777" w:rsidR="00DA0B24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1B171D8B" w14:textId="477647D5" w:rsidR="00DA0B24" w:rsidRPr="00B06278" w:rsidRDefault="00DA0B24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</w:tc>
      </w:tr>
      <w:tr w:rsidR="00DA0B24" w14:paraId="46FD4161" w14:textId="60D51C22" w:rsidTr="00DF5E3E">
        <w:trPr>
          <w:trHeight w:val="5630"/>
        </w:trPr>
        <w:tc>
          <w:tcPr>
            <w:tcW w:w="828" w:type="dxa"/>
            <w:vAlign w:val="center"/>
          </w:tcPr>
          <w:p w14:paraId="71CB7924" w14:textId="77777777" w:rsidR="00FC291A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</w:t>
            </w:r>
          </w:p>
          <w:p w14:paraId="7254A702" w14:textId="25F35CA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</w:p>
        </w:tc>
        <w:tc>
          <w:tcPr>
            <w:tcW w:w="2340" w:type="dxa"/>
            <w:gridSpan w:val="2"/>
          </w:tcPr>
          <w:p w14:paraId="3ED2A52D" w14:textId="2382F93E" w:rsidR="00DA0B24" w:rsidRPr="0060648F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  <w:t>Math</w:t>
            </w:r>
          </w:p>
          <w:p w14:paraId="33230ABA" w14:textId="24D1CEA1" w:rsidR="00DA0B24" w:rsidRDefault="00966022" w:rsidP="00701D02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5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37D1B0D2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78C848C3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30 minutes or more.  Do not guess, use paper as needed.</w:t>
            </w:r>
          </w:p>
          <w:p w14:paraId="369C62B1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2882F1E6" w14:textId="77777777" w:rsidR="00C75D31" w:rsidRPr="00406B3B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>pick I’m a student</w:t>
            </w:r>
          </w:p>
          <w:p w14:paraId="4286D6FA" w14:textId="4611B74E" w:rsidR="00C75D31" w:rsidRPr="00406B3B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>4</w:t>
            </w: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  <w:vertAlign w:val="superscript"/>
              </w:rPr>
              <w:t>th</w:t>
            </w: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grade code</w:t>
            </w:r>
          </w:p>
          <w:p w14:paraId="49F2072B" w14:textId="52C72629" w:rsidR="00C75D31" w:rsidRPr="00406B3B" w:rsidRDefault="00C75D31" w:rsidP="00C75D3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 xml:space="preserve">      </w:t>
            </w:r>
            <w:r w:rsidRPr="00406B3B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>825 913</w:t>
            </w:r>
            <w:r w:rsidRPr="00406B3B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 xml:space="preserve"> </w:t>
            </w:r>
          </w:p>
          <w:p w14:paraId="6509C7FF" w14:textId="77777777" w:rsidR="00C75D31" w:rsidRPr="00406B3B" w:rsidRDefault="00C75D31" w:rsidP="00C75D3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06B3B">
              <w:rPr>
                <w:rFonts w:ascii="Arial" w:hAnsi="Arial" w:cs="Arial"/>
                <w:color w:val="auto"/>
                <w:sz w:val="24"/>
                <w:szCs w:val="24"/>
              </w:rPr>
              <w:t>Click on Your name and begin</w:t>
            </w:r>
          </w:p>
          <w:p w14:paraId="20CB0AF8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2870923A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01A69583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6EC27F47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699CBF1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4531B963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1FA1E6D4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497F396" w14:textId="6EF73EBD" w:rsidR="00DA0B24" w:rsidRPr="00C75D31" w:rsidRDefault="00DA0B24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4D8034A" w14:textId="5F6D2AB5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50164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1918B58D" w14:textId="77777777" w:rsidR="00C75D31" w:rsidRPr="00431C66" w:rsidRDefault="00C75D31" w:rsidP="00C75D31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Think Central</w:t>
            </w:r>
          </w:p>
          <w:p w14:paraId="63222BAC" w14:textId="12B4AC8B" w:rsidR="00C75D31" w:rsidRPr="00C75D31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30F2417F" w14:textId="77777777" w:rsidR="00C75D31" w:rsidRDefault="00C75D31" w:rsidP="00C75D31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</w:pPr>
            <w:r w:rsidRPr="00C75D31"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  <w:t>Sarah Plain and Tall</w:t>
            </w:r>
          </w:p>
          <w:p w14:paraId="384C0CD0" w14:textId="77777777" w:rsidR="00C75D31" w:rsidRPr="00C75D31" w:rsidRDefault="00C75D31" w:rsidP="00C75D31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</w:pPr>
          </w:p>
          <w:p w14:paraId="58C78113" w14:textId="45A41EC8" w:rsidR="00C75D31" w:rsidRPr="008D4574" w:rsidRDefault="00C75D31" w:rsidP="008D4574">
            <w:pPr>
              <w:pStyle w:val="ListParagraph"/>
              <w:numPr>
                <w:ilvl w:val="0"/>
                <w:numId w:val="31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8D4574">
              <w:rPr>
                <w:rFonts w:ascii="Arial" w:eastAsia="Calibri" w:hAnsi="Arial" w:cs="Arial"/>
                <w:color w:val="auto"/>
                <w:sz w:val="24"/>
                <w:szCs w:val="24"/>
              </w:rPr>
              <w:t>Re-read o</w:t>
            </w:r>
            <w:r w:rsidRPr="008D4574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r listen to the story: </w:t>
            </w:r>
          </w:p>
          <w:p w14:paraId="78AF8ADE" w14:textId="77777777" w:rsidR="00C75D31" w:rsidRPr="00431C66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553D4F41" w14:textId="77777777" w:rsidR="00406B3B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2</w:t>
            </w:r>
            <w:r w:rsid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) </w:t>
            </w:r>
          </w:p>
          <w:p w14:paraId="7CF8C4AD" w14:textId="77777777" w:rsidR="00C75D31" w:rsidRPr="00C75D31" w:rsidRDefault="00C75D31" w:rsidP="00C75D31">
            <w:pPr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</w:pPr>
            <w:r w:rsidRPr="00C75D31"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  <w:t xml:space="preserve"> ELA Teams</w:t>
            </w:r>
          </w:p>
          <w:p w14:paraId="016F661B" w14:textId="3DD213F8" w:rsidR="00C75D31" w:rsidRPr="00C75D31" w:rsidRDefault="00C75D31" w:rsidP="00C75D31">
            <w:pPr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C75D31"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  <w:t>Complete</w:t>
            </w:r>
            <w:r w:rsidR="008D4574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 xml:space="preserve"> </w:t>
            </w:r>
            <w:r w:rsidRPr="00C75D31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ultiple choice</w:t>
            </w:r>
            <w:r w:rsidR="00406B3B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 xml:space="preserve"> </w:t>
            </w:r>
            <w:r w:rsidR="00406B3B" w:rsidRPr="00406B3B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quiz</w:t>
            </w:r>
          </w:p>
          <w:p w14:paraId="29ACCC3D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131B915E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523FD00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Story:</w:t>
            </w:r>
          </w:p>
          <w:p w14:paraId="30ADE139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16" w:history="1">
              <w:r w:rsidRPr="0049371F">
                <w:rPr>
                  <w:rStyle w:val="Hyperlink"/>
                  <w:rFonts w:ascii="Arial" w:eastAsia="Calibri" w:hAnsi="Arial" w:cs="Arial"/>
                  <w:sz w:val="24"/>
                  <w:szCs w:val="24"/>
                </w:rPr>
                <w:t>Sarah Plain and Tall</w:t>
              </w:r>
            </w:hyperlink>
          </w:p>
          <w:p w14:paraId="02343A84" w14:textId="77777777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44687EB5" w14:textId="0C6953F2" w:rsidR="00DA0B24" w:rsidRPr="00476C31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72A8E69" w14:textId="77777777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49C03E90" w14:textId="77777777" w:rsidR="00DA0B24" w:rsidRDefault="00966022" w:rsidP="00706306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hyperlink r:id="rId17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02AF9D3E" w14:textId="77777777" w:rsidR="00DA0B24" w:rsidRDefault="00DA0B24" w:rsidP="00C75D3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8F8B32F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30 minutes or more.  Do not guess, use paper as needed.</w:t>
            </w:r>
          </w:p>
          <w:p w14:paraId="77FEF98C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0BB86A39" w14:textId="77777777" w:rsidR="00C75D31" w:rsidRPr="00406B3B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>pick I’m a student</w:t>
            </w:r>
          </w:p>
          <w:p w14:paraId="3CCFB1A6" w14:textId="77777777" w:rsidR="00C75D31" w:rsidRPr="00406B3B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>4</w:t>
            </w: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  <w:vertAlign w:val="superscript"/>
              </w:rPr>
              <w:t>th</w:t>
            </w:r>
            <w:r w:rsidRPr="00406B3B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 grade code</w:t>
            </w:r>
          </w:p>
          <w:p w14:paraId="06DEF5D7" w14:textId="77777777" w:rsidR="00C75D31" w:rsidRPr="00406B3B" w:rsidRDefault="00C75D31" w:rsidP="00C75D3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406B3B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 xml:space="preserve">      825 913 </w:t>
            </w:r>
          </w:p>
          <w:p w14:paraId="3289E5FD" w14:textId="77777777" w:rsidR="00C75D31" w:rsidRPr="00406B3B" w:rsidRDefault="00C75D31" w:rsidP="00C75D3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406B3B">
              <w:rPr>
                <w:rFonts w:ascii="Arial" w:hAnsi="Arial" w:cs="Arial"/>
                <w:color w:val="auto"/>
                <w:sz w:val="24"/>
                <w:szCs w:val="24"/>
              </w:rPr>
              <w:t>Click on Your name and begin</w:t>
            </w:r>
          </w:p>
          <w:p w14:paraId="188A48C7" w14:textId="3BAFC335" w:rsidR="00DA0B24" w:rsidRDefault="00DA0B24" w:rsidP="007442A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7D1CEF3" w14:textId="57740255" w:rsidR="00DA0B24" w:rsidRPr="00261297" w:rsidRDefault="00DA0B24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340" w:type="dxa"/>
            <w:gridSpan w:val="2"/>
          </w:tcPr>
          <w:p w14:paraId="68F7DB9A" w14:textId="7A0C5BA9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A446C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18E2B9A5" w14:textId="77777777" w:rsidR="00DA0B24" w:rsidRPr="00BE3DE6" w:rsidRDefault="00DA0B24" w:rsidP="005D0E4E">
            <w:pPr>
              <w:rPr>
                <w:rFonts w:ascii="Calibri" w:eastAsia="Calibri" w:hAnsi="Calibri" w:cs="Calibri"/>
                <w:color w:val="auto"/>
                <w:sz w:val="12"/>
                <w:szCs w:val="24"/>
              </w:rPr>
            </w:pPr>
          </w:p>
          <w:p w14:paraId="5667AD0C" w14:textId="77777777" w:rsidR="00406B3B" w:rsidRDefault="0022125B" w:rsidP="005D0E4E">
            <w:pPr>
              <w:rPr>
                <w:rStyle w:val="Hyperlink"/>
                <w:color w:val="FF0000"/>
                <w:sz w:val="28"/>
              </w:rPr>
            </w:pPr>
            <w:hyperlink r:id="rId18" w:history="1">
              <w:r w:rsidRPr="0022125B">
                <w:rPr>
                  <w:rStyle w:val="Hyperlink"/>
                  <w:color w:val="FF0000"/>
                  <w:sz w:val="28"/>
                </w:rPr>
                <w:t>www.readworks.org/student</w:t>
              </w:r>
            </w:hyperlink>
          </w:p>
          <w:p w14:paraId="61EBF6FA" w14:textId="77777777" w:rsidR="00BE3DE6" w:rsidRPr="00BE3DE6" w:rsidRDefault="00BE3DE6" w:rsidP="005D0E4E">
            <w:pPr>
              <w:rPr>
                <w:rStyle w:val="Hyperlink"/>
                <w:color w:val="FF0000"/>
                <w:sz w:val="18"/>
              </w:rPr>
            </w:pPr>
          </w:p>
          <w:p w14:paraId="3C85C08C" w14:textId="6DAEF4AE" w:rsidR="005433F3" w:rsidRDefault="005433F3" w:rsidP="005D0E4E">
            <w:pPr>
              <w:rPr>
                <w:rStyle w:val="Hyperlink"/>
                <w:color w:val="auto"/>
                <w:sz w:val="24"/>
                <w:u w:val="none"/>
              </w:rPr>
            </w:pPr>
            <w:r>
              <w:rPr>
                <w:rStyle w:val="Hyperlink"/>
                <w:color w:val="auto"/>
                <w:sz w:val="24"/>
                <w:u w:val="none"/>
              </w:rPr>
              <w:t>class code:</w:t>
            </w:r>
          </w:p>
          <w:p w14:paraId="62668976" w14:textId="160498E7" w:rsidR="0022125B" w:rsidRDefault="005433F3" w:rsidP="005D0E4E">
            <w:pPr>
              <w:rPr>
                <w:rStyle w:val="Hyperlink"/>
              </w:rPr>
            </w:pPr>
            <w:r>
              <w:t>MBB3NE</w:t>
            </w:r>
            <w:r>
              <w:rPr>
                <w:rStyle w:val="Hyperlink"/>
              </w:rPr>
              <w:t xml:space="preserve"> </w:t>
            </w:r>
          </w:p>
          <w:p w14:paraId="346EB0AF" w14:textId="77777777" w:rsidR="00BE3DE6" w:rsidRPr="00BE3DE6" w:rsidRDefault="00BE3DE6" w:rsidP="005D0E4E">
            <w:pPr>
              <w:rPr>
                <w:rStyle w:val="Hyperlink"/>
                <w:sz w:val="12"/>
              </w:rPr>
            </w:pPr>
          </w:p>
          <w:p w14:paraId="496A8041" w14:textId="1C71F044" w:rsidR="005433F3" w:rsidRDefault="005433F3" w:rsidP="005D0E4E">
            <w:pPr>
              <w:rPr>
                <w:rStyle w:val="Hyperlink"/>
                <w:rFonts w:ascii="Arial" w:hAnsi="Arial" w:cs="Arial"/>
                <w:color w:val="C00000"/>
                <w:sz w:val="24"/>
                <w:u w:val="none"/>
              </w:rPr>
            </w:pPr>
            <w:r w:rsidRPr="00BE3DE6">
              <w:rPr>
                <w:rStyle w:val="Hyperlink"/>
                <w:rFonts w:ascii="Arial" w:hAnsi="Arial" w:cs="Arial"/>
                <w:color w:val="C00000"/>
                <w:sz w:val="24"/>
                <w:u w:val="none"/>
              </w:rPr>
              <w:t>Find your name</w:t>
            </w:r>
          </w:p>
          <w:p w14:paraId="157CF794" w14:textId="77777777" w:rsidR="00BE3DE6" w:rsidRPr="00BE3DE6" w:rsidRDefault="00BE3DE6" w:rsidP="005D0E4E">
            <w:pPr>
              <w:rPr>
                <w:rStyle w:val="Hyperlink"/>
                <w:rFonts w:ascii="Arial" w:hAnsi="Arial" w:cs="Arial"/>
                <w:color w:val="C00000"/>
                <w:sz w:val="12"/>
                <w:u w:val="none"/>
              </w:rPr>
            </w:pPr>
          </w:p>
          <w:p w14:paraId="5A1B3512" w14:textId="273B9FEC" w:rsidR="005433F3" w:rsidRPr="005433F3" w:rsidRDefault="00BE3DE6" w:rsidP="005D0E4E">
            <w:pPr>
              <w:rPr>
                <w:rStyle w:val="Hyperlink"/>
                <w:rFonts w:ascii="Arial" w:hAnsi="Arial" w:cs="Arial"/>
                <w:sz w:val="24"/>
                <w:u w:val="none"/>
              </w:rPr>
            </w:pPr>
            <w:r>
              <w:rPr>
                <w:rStyle w:val="Hyperlink"/>
                <w:rFonts w:ascii="Arial" w:hAnsi="Arial" w:cs="Arial"/>
                <w:sz w:val="24"/>
                <w:u w:val="none"/>
              </w:rPr>
              <w:t>Password: 1234</w:t>
            </w:r>
          </w:p>
          <w:p w14:paraId="15C70925" w14:textId="77777777" w:rsidR="005433F3" w:rsidRPr="00BE3DE6" w:rsidRDefault="005433F3" w:rsidP="005D0E4E">
            <w:pPr>
              <w:rPr>
                <w:rStyle w:val="Hyperlink"/>
                <w:sz w:val="28"/>
              </w:rPr>
            </w:pPr>
          </w:p>
          <w:p w14:paraId="400E3278" w14:textId="77777777" w:rsidR="0022125B" w:rsidRPr="003E1411" w:rsidRDefault="0022125B" w:rsidP="005D0E4E">
            <w:pPr>
              <w:rPr>
                <w:rStyle w:val="Hyperlink"/>
                <w:rFonts w:ascii="Arial" w:hAnsi="Arial" w:cs="Arial"/>
                <w:color w:val="auto"/>
                <w:highlight w:val="yellow"/>
              </w:rPr>
            </w:pPr>
            <w:r w:rsidRPr="003E1411">
              <w:rPr>
                <w:rStyle w:val="Hyperlink"/>
                <w:rFonts w:ascii="Arial" w:hAnsi="Arial" w:cs="Arial"/>
                <w:color w:val="auto"/>
                <w:highlight w:val="yellow"/>
              </w:rPr>
              <w:t>The Big Hike</w:t>
            </w:r>
          </w:p>
          <w:p w14:paraId="39A3ABAF" w14:textId="77777777" w:rsidR="0022125B" w:rsidRPr="003E1411" w:rsidRDefault="0022125B" w:rsidP="0022125B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3E1411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listen to the article</w:t>
            </w:r>
          </w:p>
          <w:p w14:paraId="70DDFE4E" w14:textId="77777777" w:rsidR="0022125B" w:rsidRPr="003E1411" w:rsidRDefault="0022125B" w:rsidP="0022125B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3E1411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read the article</w:t>
            </w:r>
          </w:p>
          <w:p w14:paraId="61995471" w14:textId="77777777" w:rsidR="0022125B" w:rsidRPr="003E1411" w:rsidRDefault="0022125B" w:rsidP="0022125B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3E1411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answer the comprehension questions</w:t>
            </w:r>
          </w:p>
          <w:p w14:paraId="3F33E3FE" w14:textId="77777777" w:rsidR="0022125B" w:rsidRDefault="0022125B" w:rsidP="0022125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2242294B" w14:textId="44BE5F3D" w:rsidR="0022125B" w:rsidRPr="0022125B" w:rsidRDefault="0022125B" w:rsidP="0022125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*there are no vocabulary questions this week</w:t>
            </w:r>
          </w:p>
        </w:tc>
        <w:tc>
          <w:tcPr>
            <w:tcW w:w="1327" w:type="dxa"/>
          </w:tcPr>
          <w:p w14:paraId="576E973C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106C19D8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1E28406C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093C379E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662E6DB5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1E339345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6AA53EDB" w14:textId="3BA581BA" w:rsidR="00DA0B24" w:rsidRPr="0032057B" w:rsidRDefault="00C25C91" w:rsidP="00C25C91">
            <w:pPr>
              <w:jc w:val="center"/>
              <w:rPr>
                <w:color w:val="00B050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</w:tc>
      </w:tr>
      <w:tr w:rsidR="00DA0B24" w14:paraId="67BDC8E7" w14:textId="60695716" w:rsidTr="00222258">
        <w:trPr>
          <w:trHeight w:val="1152"/>
        </w:trPr>
        <w:tc>
          <w:tcPr>
            <w:tcW w:w="828" w:type="dxa"/>
            <w:vAlign w:val="center"/>
          </w:tcPr>
          <w:p w14:paraId="7CC1FEE0" w14:textId="1C419F83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lastRenderedPageBreak/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</w:t>
            </w:r>
          </w:p>
        </w:tc>
        <w:tc>
          <w:tcPr>
            <w:tcW w:w="2340" w:type="dxa"/>
            <w:gridSpan w:val="2"/>
          </w:tcPr>
          <w:p w14:paraId="3A3D9BA4" w14:textId="3DB91088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617CE67D" w14:textId="77777777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Check Mr. Jacobi </w:t>
            </w:r>
          </w:p>
          <w:p w14:paraId="7B59BBE3" w14:textId="0FA33529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Ms. Shea </w:t>
            </w:r>
          </w:p>
          <w:p w14:paraId="395BD302" w14:textId="3C89DFBD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160" w:type="dxa"/>
          </w:tcPr>
          <w:p w14:paraId="4192276C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033B2104" w14:textId="77777777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Check Mr. Jacobi</w:t>
            </w:r>
          </w:p>
          <w:p w14:paraId="5288929F" w14:textId="0E6E55FF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Ms. Shea  </w:t>
            </w:r>
          </w:p>
          <w:p w14:paraId="12BAC27B" w14:textId="5C6DCCE1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1EFF3619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39E5CC50" w14:textId="77777777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Check Mr. Jacobi</w:t>
            </w:r>
          </w:p>
          <w:p w14:paraId="10591B46" w14:textId="3FDBFE24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Ms. Shea  </w:t>
            </w:r>
          </w:p>
          <w:p w14:paraId="21C3987D" w14:textId="4577F617" w:rsidR="00DA0B24" w:rsidRPr="00B057C7" w:rsidRDefault="00DA0B24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7A8D8D71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75B18630" w14:textId="77777777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Check Mr. Jacob</w:t>
            </w:r>
          </w:p>
          <w:p w14:paraId="2628A9E6" w14:textId="3675DAD8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Ms. Shea  </w:t>
            </w:r>
          </w:p>
          <w:p w14:paraId="55786E77" w14:textId="6259709A" w:rsidR="00DA0B24" w:rsidRPr="00FC291A" w:rsidRDefault="00DA0B24" w:rsidP="00FC291A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1327" w:type="dxa"/>
          </w:tcPr>
          <w:p w14:paraId="443EC6AD" w14:textId="440891BE" w:rsidR="00DA0B24" w:rsidRPr="00C25C91" w:rsidRDefault="00DA0B24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</w:tc>
      </w:tr>
      <w:tr w:rsidR="00DA0B24" w14:paraId="46F8DAD1" w14:textId="3758B2F7" w:rsidTr="00222258">
        <w:trPr>
          <w:trHeight w:val="2780"/>
        </w:trPr>
        <w:tc>
          <w:tcPr>
            <w:tcW w:w="828" w:type="dxa"/>
            <w:vAlign w:val="center"/>
          </w:tcPr>
          <w:p w14:paraId="76D1296B" w14:textId="0521582E" w:rsidR="00DA0B24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</w:t>
            </w:r>
            <w:r w:rsidR="00DA0B2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</w:p>
          <w:p w14:paraId="512EF677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1B3BFF05" w14:textId="0FDB5565" w:rsidR="00DA0B24" w:rsidRPr="00C61A0E" w:rsidRDefault="00DA0B24" w:rsidP="008F1773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72A5764D" w14:textId="77777777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 have at home to a family member</w:t>
            </w:r>
          </w:p>
          <w:p w14:paraId="50B866C0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4D4ABA7A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46E0B548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19" w:history="1">
              <w:r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359778A1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1B2122B" w14:textId="0EFB7A6E" w:rsidR="00DA0B24" w:rsidRPr="0054636D" w:rsidRDefault="00BE3DE6" w:rsidP="00BE3DE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Times New Roman" w:hAnsi="Times New Roman" w:cs="Times New Roman"/>
                <w:color w:val="FF0000"/>
                <w:sz w:val="22"/>
                <w:szCs w:val="20"/>
              </w:rPr>
              <w:t>Click on Your name; password your first name</w:t>
            </w:r>
          </w:p>
        </w:tc>
        <w:tc>
          <w:tcPr>
            <w:tcW w:w="2160" w:type="dxa"/>
          </w:tcPr>
          <w:p w14:paraId="0C206E52" w14:textId="5C04D2BC" w:rsidR="00DA0B24" w:rsidRDefault="00DA0B24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1A8CC690" w14:textId="77777777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 have at home to a family member</w:t>
            </w:r>
          </w:p>
          <w:p w14:paraId="25AA3291" w14:textId="77777777" w:rsidR="00BE3DE6" w:rsidRPr="00FC291A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32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0D62BD9E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2011212E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20" w:history="1">
              <w:r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4C329FD3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776FB46A" w14:textId="2ECE2613" w:rsidR="00DA0B24" w:rsidRPr="00C25C91" w:rsidRDefault="00BE3DE6" w:rsidP="00C25C91">
            <w:pPr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  <w:r w:rsidRPr="00FC291A">
              <w:rPr>
                <w:rFonts w:ascii="Times New Roman" w:hAnsi="Times New Roman" w:cs="Times New Roman"/>
                <w:color w:val="FF0000"/>
                <w:sz w:val="22"/>
                <w:szCs w:val="20"/>
              </w:rPr>
              <w:t>Click on Your name; password your first name</w:t>
            </w:r>
          </w:p>
        </w:tc>
        <w:tc>
          <w:tcPr>
            <w:tcW w:w="2340" w:type="dxa"/>
            <w:gridSpan w:val="2"/>
          </w:tcPr>
          <w:p w14:paraId="25831BC4" w14:textId="77777777" w:rsidR="00DA0B24" w:rsidRPr="00C61A0E" w:rsidRDefault="00DA0B24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6B8EDC08" w14:textId="77777777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 have at home to a family member</w:t>
            </w:r>
          </w:p>
          <w:p w14:paraId="629C2254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1ADDE16F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4D1E2EE6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21" w:history="1">
              <w:r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19FA03A6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3693A93" w14:textId="276AC5D5" w:rsidR="00DA0B24" w:rsidRPr="002E7928" w:rsidRDefault="00BE3DE6" w:rsidP="00BE3DE6">
            <w:pPr>
              <w:rPr>
                <w:rFonts w:ascii="Calibri" w:hAnsi="Calibri" w:cs="Calibri"/>
                <w:sz w:val="20"/>
              </w:rPr>
            </w:pPr>
            <w:r w:rsidRPr="00FC291A">
              <w:rPr>
                <w:rFonts w:ascii="Times New Roman" w:hAnsi="Times New Roman" w:cs="Times New Roman"/>
                <w:color w:val="FF0000"/>
                <w:sz w:val="22"/>
                <w:szCs w:val="20"/>
              </w:rPr>
              <w:t>Click on Your name; password your first name</w:t>
            </w:r>
          </w:p>
        </w:tc>
        <w:tc>
          <w:tcPr>
            <w:tcW w:w="2340" w:type="dxa"/>
            <w:gridSpan w:val="2"/>
          </w:tcPr>
          <w:p w14:paraId="597BD066" w14:textId="6DAA7A61" w:rsidR="00DA0B24" w:rsidRPr="00C61A0E" w:rsidRDefault="00DA0B24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46343DA4" w14:textId="77777777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 have at home to a family member</w:t>
            </w:r>
          </w:p>
          <w:p w14:paraId="5D2D9E6F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3A23EAB5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0EEFE831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22" w:history="1">
              <w:r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24AB4963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ABCAC29" w14:textId="35976A6A" w:rsidR="00DA0B24" w:rsidRPr="00C25C91" w:rsidRDefault="00BE3DE6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Times New Roman" w:hAnsi="Times New Roman" w:cs="Times New Roman"/>
                <w:color w:val="FF0000"/>
                <w:sz w:val="22"/>
                <w:szCs w:val="20"/>
              </w:rPr>
              <w:t>Click on Your name; password your first name</w:t>
            </w:r>
          </w:p>
        </w:tc>
        <w:tc>
          <w:tcPr>
            <w:tcW w:w="1327" w:type="dxa"/>
          </w:tcPr>
          <w:p w14:paraId="64DD52F4" w14:textId="77777777" w:rsidR="00AA13D7" w:rsidRDefault="00AA13D7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D061241" w14:textId="77777777" w:rsidR="00BE3DE6" w:rsidRDefault="00BE3DE6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60D67895" w14:textId="4C234301" w:rsidR="00DA0B24" w:rsidRPr="0032057B" w:rsidRDefault="00DA0B24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222258">
        <w:trPr>
          <w:trHeight w:val="677"/>
        </w:trPr>
        <w:tc>
          <w:tcPr>
            <w:tcW w:w="828" w:type="dxa"/>
            <w:vAlign w:val="center"/>
          </w:tcPr>
          <w:p w14:paraId="53EF4D5B" w14:textId="1DD56393" w:rsidR="00AB2CF4" w:rsidRDefault="008F7CF6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</w:p>
          <w:p w14:paraId="1E777633" w14:textId="77777777" w:rsidR="00AB2CF4" w:rsidRPr="006F16C9" w:rsidRDefault="00AB2CF4" w:rsidP="00AB2CF4">
            <w:pPr>
              <w:rPr>
                <w:rFonts w:ascii="Calibri" w:eastAsia="Calibri" w:hAnsi="Calibri" w:cs="Calibri"/>
                <w:color w:val="auto"/>
                <w:sz w:val="12"/>
                <w:szCs w:val="24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7D95418" w14:textId="434BC43E" w:rsidR="00AB2CF4" w:rsidRPr="006F16C9" w:rsidRDefault="00AB2CF4" w:rsidP="00BE3DE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  <w:p w14:paraId="67FE49B5" w14:textId="5C2D08AE" w:rsidR="00560164" w:rsidRPr="006F16C9" w:rsidRDefault="00560164" w:rsidP="00C64A82">
            <w:pPr>
              <w:rPr>
                <w:rFonts w:asciiTheme="majorHAnsi" w:eastAsia="Calibri" w:hAnsiTheme="majorHAnsi" w:cstheme="majorHAnsi"/>
                <w:color w:val="auto"/>
                <w:sz w:val="10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215E9406" w14:textId="77777777" w:rsidR="00AB2CF4" w:rsidRPr="006F16C9" w:rsidRDefault="00AB2CF4" w:rsidP="0065402F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  <w:vAlign w:val="center"/>
          </w:tcPr>
          <w:p w14:paraId="446179E7" w14:textId="77777777" w:rsidR="00AB2CF4" w:rsidRPr="006F16C9" w:rsidRDefault="00AB2CF4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</w:tcPr>
          <w:p w14:paraId="4BB3B0A5" w14:textId="77777777" w:rsidR="0065402F" w:rsidRPr="006F16C9" w:rsidRDefault="0065402F" w:rsidP="00AA0508">
            <w:pPr>
              <w:jc w:val="center"/>
              <w:rPr>
                <w:rFonts w:asciiTheme="majorHAnsi" w:eastAsia="Calibri" w:hAnsiTheme="majorHAnsi" w:cstheme="majorHAnsi"/>
                <w:color w:val="auto"/>
                <w:sz w:val="24"/>
                <w:szCs w:val="24"/>
              </w:rPr>
            </w:pPr>
          </w:p>
          <w:p w14:paraId="5CD47325" w14:textId="16D38576" w:rsidR="00AB2CF4" w:rsidRPr="006F16C9" w:rsidRDefault="00AA0508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327" w:type="dxa"/>
          </w:tcPr>
          <w:p w14:paraId="7D8AF4D4" w14:textId="77777777" w:rsidR="00BE3DE6" w:rsidRDefault="00BE3DE6" w:rsidP="00F23F77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</w:p>
          <w:p w14:paraId="19470E60" w14:textId="253857BF" w:rsidR="00AB2CF4" w:rsidRPr="0032057B" w:rsidRDefault="00BE3DE6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</w:tr>
      <w:tr w:rsidR="00C25C91" w14:paraId="2D8B11C6" w14:textId="55FF48E6" w:rsidTr="00D82654">
        <w:trPr>
          <w:trHeight w:val="3365"/>
        </w:trPr>
        <w:tc>
          <w:tcPr>
            <w:tcW w:w="828" w:type="dxa"/>
            <w:vAlign w:val="center"/>
          </w:tcPr>
          <w:p w14:paraId="76760E8F" w14:textId="72BEC42A" w:rsidR="00C25C91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  <w:r w:rsidR="00C25C91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</w:t>
            </w:r>
          </w:p>
        </w:tc>
        <w:tc>
          <w:tcPr>
            <w:tcW w:w="2340" w:type="dxa"/>
            <w:gridSpan w:val="2"/>
          </w:tcPr>
          <w:p w14:paraId="4C639B01" w14:textId="4E200B06" w:rsidR="00C25C91" w:rsidRDefault="00C25C91" w:rsidP="00C25C91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r w:rsidRPr="00C25C91"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  <w:t>Science</w:t>
            </w:r>
          </w:p>
          <w:p w14:paraId="0F46C0D6" w14:textId="18905647" w:rsidR="00C25C91" w:rsidRPr="00C25C91" w:rsidRDefault="00C25C91" w:rsidP="00C25C91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  <w:t>Natural Resources</w:t>
            </w:r>
          </w:p>
          <w:p w14:paraId="683975BC" w14:textId="77777777" w:rsidR="00C25C91" w:rsidRPr="00431C66" w:rsidRDefault="00C25C91" w:rsidP="00C25C91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Reading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&amp; Q</w:t>
            </w: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uestions</w:t>
            </w:r>
          </w:p>
          <w:p w14:paraId="2079E06B" w14:textId="103FD17B" w:rsidR="00C25C91" w:rsidRPr="008D4574" w:rsidRDefault="00D82654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Go to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>Homeroom Team  &amp;</w:t>
            </w: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 xml:space="preserve">Science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>Team</w:t>
            </w: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for directions and worksheet </w:t>
            </w:r>
          </w:p>
          <w:p w14:paraId="7EA31CA5" w14:textId="77777777" w:rsidR="00C25C91" w:rsidRDefault="00C25C91" w:rsidP="00C25C91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</w:p>
          <w:p w14:paraId="2E461A87" w14:textId="528ED37C" w:rsidR="00C25C91" w:rsidRDefault="00C25C91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*</w:t>
            </w: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you need to turn </w:t>
            </w:r>
            <w:r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in the worksheet</w:t>
            </w:r>
          </w:p>
          <w:p w14:paraId="2A196C53" w14:textId="05307005" w:rsidR="00C25C91" w:rsidRPr="00B057C7" w:rsidRDefault="00C25C91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60267C7" w14:textId="7AC40C7D" w:rsidR="00C25C91" w:rsidRPr="00C25C91" w:rsidRDefault="00C25C91" w:rsidP="00BE3DE6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 w:rsidRPr="00C25C91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English</w:t>
            </w:r>
          </w:p>
          <w:p w14:paraId="3789735C" w14:textId="502A1DBF" w:rsidR="00C25C91" w:rsidRPr="00C91A53" w:rsidRDefault="00C25C91" w:rsidP="00C25C9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48215A76" w14:textId="77777777" w:rsidR="00C25C91" w:rsidRDefault="008D4574" w:rsidP="008D457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>Pronouns and Verb A</w:t>
            </w:r>
            <w:r w:rsidRPr="008D4574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>greement</w:t>
            </w:r>
          </w:p>
          <w:p w14:paraId="0D55AC11" w14:textId="77777777" w:rsidR="008D4574" w:rsidRDefault="008D4574" w:rsidP="008D457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17F9A37D" w14:textId="77777777" w:rsidR="008D4574" w:rsidRDefault="008D4574" w:rsidP="008D4574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8D4574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Go To </w:t>
            </w:r>
          </w:p>
          <w:p w14:paraId="2C5D870B" w14:textId="5F01AC7A" w:rsidR="008D4574" w:rsidRPr="008D4574" w:rsidRDefault="008D4574" w:rsidP="008D457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8D4574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ELA Teams</w:t>
            </w:r>
            <w:r w:rsidRPr="008D4574">
              <w:rPr>
                <w:rFonts w:ascii="Arial" w:eastAsia="Calibri" w:hAnsi="Arial" w:cs="Arial"/>
                <w:color w:val="auto"/>
                <w:sz w:val="24"/>
                <w:szCs w:val="24"/>
              </w:rPr>
              <w:t>,</w:t>
            </w: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 xml:space="preserve"> </w:t>
            </w:r>
            <w:r w:rsidRPr="008D4574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worksheet needs to be turned in</w:t>
            </w:r>
          </w:p>
        </w:tc>
        <w:tc>
          <w:tcPr>
            <w:tcW w:w="2340" w:type="dxa"/>
            <w:gridSpan w:val="2"/>
          </w:tcPr>
          <w:p w14:paraId="0DB833CF" w14:textId="2DF84925" w:rsidR="00C25C91" w:rsidRDefault="00C25C91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 w:rsidRPr="00C25C91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Social Studies</w:t>
            </w:r>
          </w:p>
          <w:p w14:paraId="291AE57D" w14:textId="07E2A61C" w:rsidR="00D82654" w:rsidRDefault="00D82654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Chapter 10 Lesson 2-Illinois</w:t>
            </w:r>
          </w:p>
          <w:p w14:paraId="1D0B2E68" w14:textId="77777777" w:rsidR="00D82654" w:rsidRPr="00C25C91" w:rsidRDefault="00D82654" w:rsidP="004A0517">
            <w:pPr>
              <w:rPr>
                <w:rFonts w:ascii="Arial" w:eastAsia="Calibri" w:hAnsi="Arial" w:cs="Arial"/>
                <w:b/>
                <w:bCs/>
                <w:color w:val="auto"/>
                <w:sz w:val="2"/>
                <w:szCs w:val="24"/>
              </w:rPr>
            </w:pPr>
          </w:p>
          <w:p w14:paraId="6EA83FD3" w14:textId="77777777" w:rsidR="00C25C91" w:rsidRPr="008D4574" w:rsidRDefault="00C25C91" w:rsidP="004A0517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>Reading &amp; Questions</w:t>
            </w:r>
          </w:p>
          <w:p w14:paraId="2E91187D" w14:textId="359A3DD8" w:rsidR="00C25C91" w:rsidRPr="008D4574" w:rsidRDefault="00D82654" w:rsidP="004A0517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Go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>Homeroom Team  &amp;</w:t>
            </w: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>Social Studies Team</w:t>
            </w: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for directions and worksheet </w:t>
            </w:r>
          </w:p>
          <w:p w14:paraId="52C6A4A5" w14:textId="77777777" w:rsidR="00C25C91" w:rsidRPr="008D4574" w:rsidRDefault="00C25C91" w:rsidP="004A0517">
            <w:pPr>
              <w:rPr>
                <w:rFonts w:ascii="Calibri" w:eastAsia="Calibri" w:hAnsi="Calibri" w:cs="Calibri"/>
                <w:color w:val="auto"/>
                <w:sz w:val="8"/>
                <w:szCs w:val="24"/>
              </w:rPr>
            </w:pPr>
          </w:p>
          <w:p w14:paraId="46D18818" w14:textId="5629B53A" w:rsidR="00C25C91" w:rsidRPr="00C25C91" w:rsidRDefault="00C25C91" w:rsidP="001E0114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 xml:space="preserve"> *</w:t>
            </w:r>
            <w:r w:rsidRPr="008D4574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you need to turn in the worksheet</w:t>
            </w:r>
          </w:p>
        </w:tc>
        <w:tc>
          <w:tcPr>
            <w:tcW w:w="2340" w:type="dxa"/>
            <w:gridSpan w:val="2"/>
          </w:tcPr>
          <w:p w14:paraId="2FA40C71" w14:textId="77777777" w:rsidR="00C25C91" w:rsidRDefault="00C25C91" w:rsidP="00C25C91">
            <w:pP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</w:pPr>
          </w:p>
          <w:p w14:paraId="2916B81C" w14:textId="07B14B48" w:rsidR="00C25C91" w:rsidRPr="008D4574" w:rsidRDefault="00C25C91" w:rsidP="00C25C91">
            <w:pPr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</w:pPr>
            <w:r w:rsidRPr="008D4574"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  <w:t xml:space="preserve">Make Sure your </w:t>
            </w:r>
          </w:p>
          <w:p w14:paraId="37A1CCE4" w14:textId="4CA30458" w:rsidR="00C25C91" w:rsidRPr="008D4574" w:rsidRDefault="00C25C91" w:rsidP="00C25C91">
            <w:pPr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8D4574"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  <w:t>Science and Social Studies from this week are completed on Teams.</w:t>
            </w:r>
          </w:p>
          <w:p w14:paraId="12CDE6EB" w14:textId="07124AE7" w:rsidR="00C25C91" w:rsidRPr="0054636D" w:rsidRDefault="00C25C91" w:rsidP="0054636D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5D4307C6" w14:textId="77777777" w:rsidR="00C25C91" w:rsidRPr="00C25C91" w:rsidRDefault="00C25C91" w:rsidP="00C25C9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35AA4A1F" w14:textId="23F5508F" w:rsidR="00C25C91" w:rsidRPr="0054636D" w:rsidRDefault="00C25C91" w:rsidP="003767D2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</w:tcPr>
          <w:p w14:paraId="0D0FF9A2" w14:textId="77777777" w:rsidR="00C25C91" w:rsidRPr="0032057B" w:rsidRDefault="00C25C91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091BC176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Practice on a site of choice.</w:t>
            </w:r>
          </w:p>
          <w:p w14:paraId="08D96EA3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Check out sites listed on your web</w:t>
            </w:r>
          </w:p>
          <w:p w14:paraId="1876217C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chart</w:t>
            </w:r>
          </w:p>
          <w:p w14:paraId="3D9C7918" w14:textId="437E0F9C" w:rsidR="00C25C91" w:rsidRP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If you need another one I will email it.</w:t>
            </w:r>
          </w:p>
        </w:tc>
      </w:tr>
      <w:tr w:rsidR="008F7CF6" w14:paraId="23C6C05B" w14:textId="36DE69E2" w:rsidTr="00C91A53">
        <w:trPr>
          <w:trHeight w:val="2258"/>
        </w:trPr>
        <w:tc>
          <w:tcPr>
            <w:tcW w:w="828" w:type="dxa"/>
            <w:vAlign w:val="center"/>
          </w:tcPr>
          <w:p w14:paraId="4B35AC66" w14:textId="26755849" w:rsidR="00AB2CF4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17582586" w14:textId="77777777" w:rsidR="008F7CF6" w:rsidRPr="00B06278" w:rsidRDefault="0003235D" w:rsidP="00C91A5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Visit M</w:t>
            </w:r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s. Hole’s Teacher Page for</w:t>
            </w:r>
          </w:p>
          <w:p w14:paraId="616BD3AC" w14:textId="2BA43FD3" w:rsidR="0003235D" w:rsidRPr="00B06278" w:rsidRDefault="007F6B50" w:rsidP="008F7CF6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 xml:space="preserve"> Art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ctivities</w:t>
            </w:r>
          </w:p>
          <w:p w14:paraId="39FAA532" w14:textId="1665877C" w:rsidR="0003235D" w:rsidRPr="00B06278" w:rsidRDefault="006F16C9" w:rsidP="008F177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or</w:t>
            </w:r>
          </w:p>
          <w:p w14:paraId="68E53899" w14:textId="66E265BA" w:rsidR="0003235D" w:rsidRPr="00B06278" w:rsidRDefault="008F1773" w:rsidP="008F177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hAnsi="Calibri" w:cs="Calibri"/>
                <w:color w:val="auto"/>
                <w:sz w:val="20"/>
                <w:szCs w:val="20"/>
              </w:rPr>
              <w:t>M</w:t>
            </w:r>
            <w:r w:rsidR="006F16C9" w:rsidRPr="00B06278">
              <w:rPr>
                <w:rFonts w:ascii="Calibri" w:hAnsi="Calibri" w:cs="Calibri"/>
                <w:color w:val="auto"/>
                <w:sz w:val="20"/>
                <w:szCs w:val="20"/>
              </w:rPr>
              <w:t xml:space="preserve">s. Hole’s Facebook page </w:t>
            </w:r>
            <w:hyperlink r:id="rId23" w:history="1">
              <w:r w:rsidRPr="00B06278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https://www.facebook.com/MsHolesArtClass/</w:t>
              </w:r>
            </w:hyperlink>
            <w:r w:rsidRPr="00B06278">
              <w:rPr>
                <w:color w:val="auto"/>
                <w:sz w:val="20"/>
                <w:szCs w:val="20"/>
              </w:rPr>
              <w:t xml:space="preserve"> </w:t>
            </w:r>
          </w:p>
          <w:p w14:paraId="249331D8" w14:textId="00A44BC0" w:rsidR="0003235D" w:rsidRPr="0003235D" w:rsidRDefault="0003235D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54DC1F9F" w14:textId="77777777" w:rsidR="008F7CF6" w:rsidRDefault="008F7CF6" w:rsidP="008F1773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0403DE7F" w14:textId="77777777" w:rsidR="008F7CF6" w:rsidRDefault="008F7CF6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664A35F9" w14:textId="6DC7341E" w:rsidR="00F81FF3" w:rsidRPr="00B06278" w:rsidRDefault="008F7CF6" w:rsidP="008F7CF6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Visit Mr. </w:t>
            </w:r>
            <w:proofErr w:type="spellStart"/>
            <w:r w:rsidR="00F81FF3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Renardo’s</w:t>
            </w:r>
            <w:proofErr w:type="spellEnd"/>
            <w:r w:rsidR="00F81FF3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Teacher Page</w:t>
            </w:r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for Music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ctivities</w:t>
            </w:r>
          </w:p>
          <w:p w14:paraId="21D1022B" w14:textId="77777777" w:rsidR="00AB2CF4" w:rsidRDefault="00AB2CF4" w:rsidP="00C91A53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605F910C" w14:textId="77777777" w:rsidR="008F7CF6" w:rsidRPr="007F6B50" w:rsidRDefault="008F7CF6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  <w:p w14:paraId="57264905" w14:textId="77777777" w:rsidR="0003235D" w:rsidRPr="00C91A53" w:rsidRDefault="0003235D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Complete an activity from the SEL choice board below.</w:t>
            </w:r>
          </w:p>
          <w:p w14:paraId="6A4CEA55" w14:textId="6935FC8B" w:rsidR="0003235D" w:rsidRPr="0003235D" w:rsidRDefault="0003235D" w:rsidP="007F6B50"/>
        </w:tc>
        <w:tc>
          <w:tcPr>
            <w:tcW w:w="2340" w:type="dxa"/>
            <w:gridSpan w:val="2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4D4C5273" w14:textId="77777777" w:rsidR="008F7CF6" w:rsidRDefault="008F7CF6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70F54227" w14:textId="21E609CB" w:rsidR="00F81FF3" w:rsidRPr="00C91A53" w:rsidRDefault="00F81FF3" w:rsidP="007F6B50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Visit Mr. </w:t>
            </w:r>
            <w:proofErr w:type="spellStart"/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>Renardo’s</w:t>
            </w:r>
            <w:proofErr w:type="spellEnd"/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Teacher Page</w:t>
            </w:r>
            <w:r w:rsidR="007F6B50"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for Music Activities</w:t>
            </w:r>
          </w:p>
          <w:p w14:paraId="18518E81" w14:textId="77777777" w:rsidR="00AB2CF4" w:rsidRDefault="00AB2CF4" w:rsidP="00AB2CF4"/>
        </w:tc>
        <w:tc>
          <w:tcPr>
            <w:tcW w:w="132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0381C6BB" w14:textId="7DF3285E" w:rsidR="004A0517" w:rsidRPr="0032057B" w:rsidRDefault="00D82654" w:rsidP="00C91A53">
      <w:pPr>
        <w:pStyle w:val="ListBullet"/>
        <w:numPr>
          <w:ilvl w:val="0"/>
          <w:numId w:val="0"/>
        </w:numPr>
        <w:rPr>
          <w:color w:val="auto"/>
          <w:sz w:val="24"/>
          <w:szCs w:val="24"/>
        </w:rPr>
      </w:pPr>
      <w:r w:rsidRPr="00C81D3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E04D9" wp14:editId="45872FBF">
                <wp:simplePos x="0" y="0"/>
                <wp:positionH relativeFrom="column">
                  <wp:posOffset>314325</wp:posOffset>
                </wp:positionH>
                <wp:positionV relativeFrom="paragraph">
                  <wp:posOffset>7296151</wp:posOffset>
                </wp:positionV>
                <wp:extent cx="6296025" cy="12001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4B71C" w14:textId="42AB96E5" w:rsidR="00E1676D" w:rsidRDefault="00D82654" w:rsidP="00E1676D">
                            <w:pPr>
                              <w:spacing w:after="0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  <w:r w:rsidRPr="008403AB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Spelling List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: </w:t>
                            </w:r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       prefixes (re, pre, </w:t>
                            </w:r>
                            <w:proofErr w:type="gramStart"/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un</w:t>
                            </w:r>
                            <w:proofErr w:type="gramEnd"/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mis</w:t>
                            </w:r>
                            <w:proofErr w:type="spellEnd"/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, pre)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      </w:t>
                            </w:r>
                            <w:r w:rsid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 </w:t>
                            </w:r>
                            <w:r w:rsidR="00E1676D" w:rsidRP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.</w:t>
                            </w:r>
                          </w:p>
                          <w:p w14:paraId="4CB97FF8" w14:textId="77777777" w:rsidR="00E1676D" w:rsidRDefault="00E1676D" w:rsidP="00E1676D">
                            <w:pPr>
                              <w:spacing w:after="0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</w:p>
                          <w:p w14:paraId="306A6D19" w14:textId="77777777" w:rsidR="00E1676D" w:rsidRDefault="00E1676D" w:rsidP="00E1676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,   premade,  uncover,   misspell,   precook,   undo,  </w:t>
                            </w:r>
                          </w:p>
                          <w:p w14:paraId="44033477" w14:textId="7DE81D50" w:rsidR="00D82654" w:rsidRPr="00935F05" w:rsidRDefault="00E1676D" w:rsidP="00E1676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react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 xml:space="preserve">,   preview, unhappy  </w:t>
                            </w:r>
                            <w:r w:rsidRPr="00E1676D"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  <w:t>resend</w:t>
                            </w:r>
                          </w:p>
                          <w:p w14:paraId="4A008AE7" w14:textId="77777777" w:rsidR="00D82654" w:rsidRPr="008403AB" w:rsidRDefault="00D82654" w:rsidP="00D82654">
                            <w:pPr>
                              <w:rPr>
                                <w:rFonts w:ascii="Arial" w:hAnsi="Arial" w:cs="Arial"/>
                                <w:color w:val="auto"/>
                                <w:sz w:val="28"/>
                              </w:rPr>
                            </w:pPr>
                          </w:p>
                          <w:p w14:paraId="11DD9950" w14:textId="77777777" w:rsidR="00D82654" w:rsidRDefault="00D82654" w:rsidP="00D826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574.5pt;width:495.75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">
                <v:textbox>
                  <w:txbxContent>
                    <w:p w14:paraId="0374B71C" w14:textId="42AB96E5" w:rsidR="00E1676D" w:rsidRDefault="00D82654" w:rsidP="00E1676D">
                      <w:pPr>
                        <w:spacing w:after="0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  <w:r w:rsidRPr="008403AB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Spelling List</w:t>
                      </w:r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: </w:t>
                      </w:r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       prefixes (re, pre, </w:t>
                      </w:r>
                      <w:proofErr w:type="gramStart"/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>un</w:t>
                      </w:r>
                      <w:proofErr w:type="gramEnd"/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, </w:t>
                      </w:r>
                      <w:proofErr w:type="spellStart"/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>mis</w:t>
                      </w:r>
                      <w:proofErr w:type="spellEnd"/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>, pre)</w:t>
                      </w:r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      </w:t>
                      </w:r>
                      <w:r w:rsid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 </w:t>
                      </w:r>
                      <w:r w:rsidR="00E1676D" w:rsidRP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>.</w:t>
                      </w:r>
                    </w:p>
                    <w:p w14:paraId="4CB97FF8" w14:textId="77777777" w:rsidR="00E1676D" w:rsidRDefault="00E1676D" w:rsidP="00E1676D">
                      <w:pPr>
                        <w:spacing w:after="0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</w:p>
                    <w:p w14:paraId="306A6D19" w14:textId="77777777" w:rsidR="00E1676D" w:rsidRDefault="00E1676D" w:rsidP="00E1676D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>return</w:t>
                      </w:r>
                      <w:proofErr w:type="gramEnd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,   premade,  uncover,   misspell,   precook,   undo,  </w:t>
                      </w:r>
                    </w:p>
                    <w:p w14:paraId="44033477" w14:textId="7DE81D50" w:rsidR="00D82654" w:rsidRPr="00935F05" w:rsidRDefault="00E1676D" w:rsidP="00E1676D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>react</w:t>
                      </w:r>
                      <w:proofErr w:type="gramEnd"/>
                      <w:r>
                        <w:rPr>
                          <w:rFonts w:ascii="Arial" w:hAnsi="Arial" w:cs="Arial"/>
                          <w:color w:val="auto"/>
                          <w:sz w:val="28"/>
                        </w:rPr>
                        <w:t xml:space="preserve">,   preview, unhappy  </w:t>
                      </w:r>
                      <w:r w:rsidRPr="00E1676D">
                        <w:rPr>
                          <w:rFonts w:ascii="Arial" w:hAnsi="Arial" w:cs="Arial"/>
                          <w:color w:val="auto"/>
                          <w:sz w:val="28"/>
                        </w:rPr>
                        <w:t>resend</w:t>
                      </w:r>
                    </w:p>
                    <w:p w14:paraId="4A008AE7" w14:textId="77777777" w:rsidR="00D82654" w:rsidRPr="008403AB" w:rsidRDefault="00D82654" w:rsidP="00D82654">
                      <w:pPr>
                        <w:rPr>
                          <w:rFonts w:ascii="Arial" w:hAnsi="Arial" w:cs="Arial"/>
                          <w:color w:val="auto"/>
                          <w:sz w:val="28"/>
                        </w:rPr>
                      </w:pPr>
                    </w:p>
                    <w:p w14:paraId="11DD9950" w14:textId="77777777" w:rsidR="00D82654" w:rsidRDefault="00D82654" w:rsidP="00D82654"/>
                  </w:txbxContent>
                </v:textbox>
              </v:shape>
            </w:pict>
          </mc:Fallback>
        </mc:AlternateContent>
      </w:r>
    </w:p>
    <w:p w14:paraId="3A1D4164" w14:textId="1CC99F5B" w:rsidR="00FA6DA1" w:rsidRPr="00C25C91" w:rsidRDefault="00FA6DA1" w:rsidP="00C25C91">
      <w:pPr>
        <w:rPr>
          <w:sz w:val="24"/>
          <w:szCs w:val="24"/>
        </w:rPr>
      </w:pPr>
    </w:p>
    <w:sectPr w:rsidR="00FA6DA1" w:rsidRPr="00C25C91" w:rsidSect="00160096">
      <w:footerReference w:type="default" r:id="rId24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437E92" w14:textId="77777777" w:rsidR="00966022" w:rsidRDefault="00966022">
      <w:r>
        <w:separator/>
      </w:r>
    </w:p>
    <w:p w14:paraId="2B5B6575" w14:textId="77777777" w:rsidR="00966022" w:rsidRDefault="00966022"/>
  </w:endnote>
  <w:endnote w:type="continuationSeparator" w:id="0">
    <w:p w14:paraId="54BFB2B3" w14:textId="77777777" w:rsidR="00966022" w:rsidRDefault="00966022">
      <w:r>
        <w:continuationSeparator/>
      </w:r>
    </w:p>
    <w:p w14:paraId="59375C1C" w14:textId="77777777" w:rsidR="00966022" w:rsidRDefault="009660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E1411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DE889" w14:textId="77777777" w:rsidR="00966022" w:rsidRDefault="00966022">
      <w:r>
        <w:separator/>
      </w:r>
    </w:p>
    <w:p w14:paraId="0CFEAFE8" w14:textId="77777777" w:rsidR="00966022" w:rsidRDefault="00966022"/>
  </w:footnote>
  <w:footnote w:type="continuationSeparator" w:id="0">
    <w:p w14:paraId="537EA32C" w14:textId="77777777" w:rsidR="00966022" w:rsidRDefault="00966022">
      <w:r>
        <w:continuationSeparator/>
      </w:r>
    </w:p>
    <w:p w14:paraId="3C46BCAE" w14:textId="77777777" w:rsidR="00966022" w:rsidRDefault="0096602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0C45C6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3E2694F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46B7001"/>
    <w:multiLevelType w:val="hybridMultilevel"/>
    <w:tmpl w:val="58AC2186"/>
    <w:lvl w:ilvl="0" w:tplc="2B6403F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57E3CDC"/>
    <w:multiLevelType w:val="hybridMultilevel"/>
    <w:tmpl w:val="623022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A282331"/>
    <w:multiLevelType w:val="hybridMultilevel"/>
    <w:tmpl w:val="5F743E2A"/>
    <w:lvl w:ilvl="0" w:tplc="9380080E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276D5B" w:themeColor="accent3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EC22DD5"/>
    <w:multiLevelType w:val="hybridMultilevel"/>
    <w:tmpl w:val="1DF6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9817A19"/>
    <w:multiLevelType w:val="hybridMultilevel"/>
    <w:tmpl w:val="9C54B5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F477FA"/>
    <w:multiLevelType w:val="hybridMultilevel"/>
    <w:tmpl w:val="66401124"/>
    <w:lvl w:ilvl="0" w:tplc="0BFAEDE2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F3929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43D0E0C"/>
    <w:multiLevelType w:val="hybridMultilevel"/>
    <w:tmpl w:val="0C2C4D1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453463B"/>
    <w:multiLevelType w:val="hybridMultilevel"/>
    <w:tmpl w:val="14369AD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6EE232F"/>
    <w:multiLevelType w:val="hybridMultilevel"/>
    <w:tmpl w:val="DC0C5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8CC4C3E"/>
    <w:multiLevelType w:val="hybridMultilevel"/>
    <w:tmpl w:val="9A9E1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C4873B4"/>
    <w:multiLevelType w:val="hybridMultilevel"/>
    <w:tmpl w:val="2098ADB2"/>
    <w:lvl w:ilvl="0" w:tplc="04090011">
      <w:start w:val="1"/>
      <w:numFmt w:val="decimal"/>
      <w:lvlText w:val="%1)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0403E8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551D03"/>
    <w:multiLevelType w:val="hybridMultilevel"/>
    <w:tmpl w:val="65F02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0"/>
  </w:num>
  <w:num w:numId="14">
    <w:abstractNumId w:val="11"/>
  </w:num>
  <w:num w:numId="15">
    <w:abstractNumId w:val="17"/>
  </w:num>
  <w:num w:numId="16">
    <w:abstractNumId w:val="19"/>
  </w:num>
  <w:num w:numId="17">
    <w:abstractNumId w:val="20"/>
  </w:num>
  <w:num w:numId="18">
    <w:abstractNumId w:val="10"/>
  </w:num>
  <w:num w:numId="19">
    <w:abstractNumId w:val="26"/>
  </w:num>
  <w:num w:numId="20">
    <w:abstractNumId w:val="14"/>
  </w:num>
  <w:num w:numId="21">
    <w:abstractNumId w:val="28"/>
  </w:num>
  <w:num w:numId="22">
    <w:abstractNumId w:val="13"/>
  </w:num>
  <w:num w:numId="23">
    <w:abstractNumId w:val="12"/>
  </w:num>
  <w:num w:numId="24">
    <w:abstractNumId w:val="22"/>
  </w:num>
  <w:num w:numId="25">
    <w:abstractNumId w:val="16"/>
  </w:num>
  <w:num w:numId="26">
    <w:abstractNumId w:val="18"/>
  </w:num>
  <w:num w:numId="27">
    <w:abstractNumId w:val="25"/>
  </w:num>
  <w:num w:numId="28">
    <w:abstractNumId w:val="24"/>
  </w:num>
  <w:num w:numId="29">
    <w:abstractNumId w:val="23"/>
  </w:num>
  <w:num w:numId="30">
    <w:abstractNumId w:val="15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572FE"/>
    <w:rsid w:val="00086A95"/>
    <w:rsid w:val="00093081"/>
    <w:rsid w:val="00095C64"/>
    <w:rsid w:val="000B0ED2"/>
    <w:rsid w:val="000C5D35"/>
    <w:rsid w:val="000D1200"/>
    <w:rsid w:val="000E053A"/>
    <w:rsid w:val="000F4D1C"/>
    <w:rsid w:val="000F6217"/>
    <w:rsid w:val="00106CAC"/>
    <w:rsid w:val="00160096"/>
    <w:rsid w:val="001749A4"/>
    <w:rsid w:val="00197BFA"/>
    <w:rsid w:val="001A63C8"/>
    <w:rsid w:val="001A6973"/>
    <w:rsid w:val="001B033C"/>
    <w:rsid w:val="001C289D"/>
    <w:rsid w:val="001D62C2"/>
    <w:rsid w:val="0021229E"/>
    <w:rsid w:val="0022125B"/>
    <w:rsid w:val="00222258"/>
    <w:rsid w:val="002231EA"/>
    <w:rsid w:val="00233CAE"/>
    <w:rsid w:val="00241ECB"/>
    <w:rsid w:val="00251BF2"/>
    <w:rsid w:val="00253A5F"/>
    <w:rsid w:val="0025567C"/>
    <w:rsid w:val="00261297"/>
    <w:rsid w:val="00292ABE"/>
    <w:rsid w:val="002B347D"/>
    <w:rsid w:val="002B6B0C"/>
    <w:rsid w:val="002D3403"/>
    <w:rsid w:val="002E7928"/>
    <w:rsid w:val="0032057B"/>
    <w:rsid w:val="00335108"/>
    <w:rsid w:val="00335990"/>
    <w:rsid w:val="00350164"/>
    <w:rsid w:val="0038229E"/>
    <w:rsid w:val="00396510"/>
    <w:rsid w:val="003A446C"/>
    <w:rsid w:val="003A7D62"/>
    <w:rsid w:val="003E1411"/>
    <w:rsid w:val="003E3BFE"/>
    <w:rsid w:val="00402E0B"/>
    <w:rsid w:val="00406B3B"/>
    <w:rsid w:val="00423362"/>
    <w:rsid w:val="00426ED9"/>
    <w:rsid w:val="00431C66"/>
    <w:rsid w:val="00447041"/>
    <w:rsid w:val="00476120"/>
    <w:rsid w:val="00476C31"/>
    <w:rsid w:val="00480161"/>
    <w:rsid w:val="0048731C"/>
    <w:rsid w:val="0049371F"/>
    <w:rsid w:val="004A0517"/>
    <w:rsid w:val="004A2B34"/>
    <w:rsid w:val="004A42C9"/>
    <w:rsid w:val="004B1846"/>
    <w:rsid w:val="004D5DD0"/>
    <w:rsid w:val="004F5760"/>
    <w:rsid w:val="0052393A"/>
    <w:rsid w:val="00541B27"/>
    <w:rsid w:val="005433F3"/>
    <w:rsid w:val="0054636D"/>
    <w:rsid w:val="00560164"/>
    <w:rsid w:val="0058464E"/>
    <w:rsid w:val="005D0E4E"/>
    <w:rsid w:val="0060648F"/>
    <w:rsid w:val="00615607"/>
    <w:rsid w:val="006345A6"/>
    <w:rsid w:val="00637A8A"/>
    <w:rsid w:val="0065402F"/>
    <w:rsid w:val="00674A56"/>
    <w:rsid w:val="006A2B31"/>
    <w:rsid w:val="006B2EAB"/>
    <w:rsid w:val="006F16C9"/>
    <w:rsid w:val="00701D02"/>
    <w:rsid w:val="00706306"/>
    <w:rsid w:val="00724935"/>
    <w:rsid w:val="007313A6"/>
    <w:rsid w:val="00733795"/>
    <w:rsid w:val="007442A2"/>
    <w:rsid w:val="00784B77"/>
    <w:rsid w:val="007962A0"/>
    <w:rsid w:val="00797DC9"/>
    <w:rsid w:val="007D5A9E"/>
    <w:rsid w:val="007E2F03"/>
    <w:rsid w:val="007F6B50"/>
    <w:rsid w:val="00806EF3"/>
    <w:rsid w:val="00840343"/>
    <w:rsid w:val="00845B35"/>
    <w:rsid w:val="00852D8A"/>
    <w:rsid w:val="00872182"/>
    <w:rsid w:val="008948BA"/>
    <w:rsid w:val="008B6DD0"/>
    <w:rsid w:val="008B7CB2"/>
    <w:rsid w:val="008C1E42"/>
    <w:rsid w:val="008D4574"/>
    <w:rsid w:val="008D7659"/>
    <w:rsid w:val="008F1773"/>
    <w:rsid w:val="008F7CF6"/>
    <w:rsid w:val="00901850"/>
    <w:rsid w:val="00930170"/>
    <w:rsid w:val="009354EC"/>
    <w:rsid w:val="00944150"/>
    <w:rsid w:val="0094543D"/>
    <w:rsid w:val="00952B66"/>
    <w:rsid w:val="00966022"/>
    <w:rsid w:val="009773A5"/>
    <w:rsid w:val="009D2B19"/>
    <w:rsid w:val="009F76A1"/>
    <w:rsid w:val="00A01AF0"/>
    <w:rsid w:val="00A8527C"/>
    <w:rsid w:val="00A93609"/>
    <w:rsid w:val="00AA0508"/>
    <w:rsid w:val="00AA13D7"/>
    <w:rsid w:val="00AB1F59"/>
    <w:rsid w:val="00AB2CF4"/>
    <w:rsid w:val="00AC242E"/>
    <w:rsid w:val="00AE5FF2"/>
    <w:rsid w:val="00B045AF"/>
    <w:rsid w:val="00B057C7"/>
    <w:rsid w:val="00B06278"/>
    <w:rsid w:val="00B14314"/>
    <w:rsid w:val="00B41FBF"/>
    <w:rsid w:val="00B4673A"/>
    <w:rsid w:val="00B7039F"/>
    <w:rsid w:val="00BA217D"/>
    <w:rsid w:val="00BC29A7"/>
    <w:rsid w:val="00BE3DE6"/>
    <w:rsid w:val="00C00CB4"/>
    <w:rsid w:val="00C15902"/>
    <w:rsid w:val="00C25C91"/>
    <w:rsid w:val="00C305E7"/>
    <w:rsid w:val="00C379A2"/>
    <w:rsid w:val="00C61A0E"/>
    <w:rsid w:val="00C64A82"/>
    <w:rsid w:val="00C75D31"/>
    <w:rsid w:val="00C81D3D"/>
    <w:rsid w:val="00C90C06"/>
    <w:rsid w:val="00C91A53"/>
    <w:rsid w:val="00C922B4"/>
    <w:rsid w:val="00CA3230"/>
    <w:rsid w:val="00CA4D15"/>
    <w:rsid w:val="00CD4DAB"/>
    <w:rsid w:val="00CD622F"/>
    <w:rsid w:val="00CE40E9"/>
    <w:rsid w:val="00CF21B5"/>
    <w:rsid w:val="00D03AC1"/>
    <w:rsid w:val="00D13117"/>
    <w:rsid w:val="00D3137E"/>
    <w:rsid w:val="00D75A67"/>
    <w:rsid w:val="00D82654"/>
    <w:rsid w:val="00DA0B24"/>
    <w:rsid w:val="00DC274F"/>
    <w:rsid w:val="00DC2CF0"/>
    <w:rsid w:val="00DD0DC0"/>
    <w:rsid w:val="00DD70CD"/>
    <w:rsid w:val="00DE71FD"/>
    <w:rsid w:val="00DF5E3E"/>
    <w:rsid w:val="00E06384"/>
    <w:rsid w:val="00E1676D"/>
    <w:rsid w:val="00E54286"/>
    <w:rsid w:val="00E577EA"/>
    <w:rsid w:val="00E57DFD"/>
    <w:rsid w:val="00E66DC1"/>
    <w:rsid w:val="00E70139"/>
    <w:rsid w:val="00E74A66"/>
    <w:rsid w:val="00E86F43"/>
    <w:rsid w:val="00EB22C6"/>
    <w:rsid w:val="00EB7BDC"/>
    <w:rsid w:val="00ED03BE"/>
    <w:rsid w:val="00ED4EEA"/>
    <w:rsid w:val="00EE3E7C"/>
    <w:rsid w:val="00F00C23"/>
    <w:rsid w:val="00F04C56"/>
    <w:rsid w:val="00F2367C"/>
    <w:rsid w:val="00F23F77"/>
    <w:rsid w:val="00F55BBB"/>
    <w:rsid w:val="00F67B9A"/>
    <w:rsid w:val="00F81FF3"/>
    <w:rsid w:val="00F90D34"/>
    <w:rsid w:val="00F96C72"/>
    <w:rsid w:val="00FA2717"/>
    <w:rsid w:val="00FA289E"/>
    <w:rsid w:val="00FA6DA1"/>
    <w:rsid w:val="00FB4C35"/>
    <w:rsid w:val="00FC291A"/>
    <w:rsid w:val="00FD6CDD"/>
    <w:rsid w:val="00FF357A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Jeanold\Desktop\Webistes%20to%20share%20with%20students\studemt.freckle.com" TargetMode="External"/><Relationship Id="rId18" Type="http://schemas.openxmlformats.org/officeDocument/2006/relationships/hyperlink" Target="file:///C:\Users\Jeanold\Desktop\Webistes%20to%20share%20with%20students\www.readworks.org\student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Jeanold\Desktop\Webistes%20to%20share%20with%20students\kidsa-z.com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C:\Users\Jeanold\Desktop\Webistes%20to%20share%20with%20students\spellingcity.com" TargetMode="External"/><Relationship Id="rId17" Type="http://schemas.openxmlformats.org/officeDocument/2006/relationships/hyperlink" Target="https://happynumbers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-k6.thinkcentral.com/content/hsp/reading/journeys2014/na/gr3/ese_9780547894515_/vol2/launch.html?page=206" TargetMode="External"/><Relationship Id="rId20" Type="http://schemas.openxmlformats.org/officeDocument/2006/relationships/hyperlink" Target="file:///C:\Users\Jeanold\Desktop\Webistes%20to%20share%20with%20students\kidsa-z.co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file:///C:\Users\Jeanold\Desktop\Webistes%20to%20share%20with%20students\studemt.freckle.com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happynumbers.com/" TargetMode="External"/><Relationship Id="rId23" Type="http://schemas.openxmlformats.org/officeDocument/2006/relationships/hyperlink" Target="https://www.facebook.com/MsHolesArtClass/%20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C:\Users\Jeanold\Desktop\Webistes%20to%20share%20with%20students\kidsa-z.com" TargetMode="Externa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file:///C:\Users\Jeanold\Desktop\Webistes%20to%20share%20with%20students\spellingcity.com" TargetMode="External"/><Relationship Id="rId22" Type="http://schemas.openxmlformats.org/officeDocument/2006/relationships/hyperlink" Target="file:///C:\Users\Jeanold\Desktop\Webistes%20to%20share%20with%20students\kidsa-z.com" TargetMode="Externa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4-20T14:00:00Z</dcterms:created>
  <dcterms:modified xsi:type="dcterms:W3CDTF">2020-04-20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